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CF7DD" w14:textId="4BD1EA72" w:rsidR="0092735A" w:rsidRPr="0092735A" w:rsidRDefault="0092735A" w:rsidP="0092735A">
      <w:pPr>
        <w:rPr>
          <w:lang w:val="en-US"/>
        </w:rPr>
      </w:pPr>
      <w:r>
        <w:rPr>
          <w:lang w:val="en-US"/>
        </w:rPr>
        <w:t>1.</w:t>
      </w:r>
      <w:r w:rsidRPr="0092735A">
        <w:t xml:space="preserve"> </w:t>
      </w:r>
      <w:r w:rsidRPr="0092735A">
        <w:rPr>
          <w:lang w:val="en-US"/>
        </w:rPr>
        <w:t>What is the primary purpose of responsive web design?</w:t>
      </w:r>
    </w:p>
    <w:p w14:paraId="555DBFA3" w14:textId="77777777" w:rsidR="0092735A" w:rsidRPr="0092735A" w:rsidRDefault="0092735A" w:rsidP="0092735A">
      <w:pPr>
        <w:ind w:left="1440"/>
        <w:rPr>
          <w:lang w:val="en-US"/>
        </w:rPr>
      </w:pPr>
      <w:r w:rsidRPr="0092735A">
        <w:rPr>
          <w:lang w:val="en-US"/>
        </w:rPr>
        <w:t>a. Making websites load faster</w:t>
      </w:r>
    </w:p>
    <w:p w14:paraId="088DAEB4" w14:textId="77777777" w:rsidR="0092735A" w:rsidRPr="0092735A" w:rsidRDefault="0092735A" w:rsidP="0092735A">
      <w:pPr>
        <w:ind w:left="1440"/>
        <w:rPr>
          <w:color w:val="FF0000"/>
          <w:lang w:val="en-US"/>
        </w:rPr>
      </w:pPr>
      <w:r w:rsidRPr="0092735A">
        <w:rPr>
          <w:color w:val="FF0000"/>
          <w:lang w:val="en-US"/>
        </w:rPr>
        <w:t>b. Providing a consistent user experience across different devices</w:t>
      </w:r>
    </w:p>
    <w:p w14:paraId="3E73E4BD" w14:textId="77777777" w:rsidR="0092735A" w:rsidRPr="0092735A" w:rsidRDefault="0092735A" w:rsidP="0092735A">
      <w:pPr>
        <w:ind w:left="1440"/>
        <w:rPr>
          <w:lang w:val="en-US"/>
        </w:rPr>
      </w:pPr>
      <w:r w:rsidRPr="0092735A">
        <w:rPr>
          <w:lang w:val="en-US"/>
        </w:rPr>
        <w:t>c. Increasing search engine rankings</w:t>
      </w:r>
    </w:p>
    <w:p w14:paraId="78915499" w14:textId="7F1B0D15" w:rsidR="00E93178" w:rsidRDefault="0092735A" w:rsidP="0092735A">
      <w:pPr>
        <w:ind w:left="1440"/>
        <w:rPr>
          <w:lang w:val="en-US"/>
        </w:rPr>
      </w:pPr>
      <w:r w:rsidRPr="0092735A">
        <w:rPr>
          <w:lang w:val="en-US"/>
        </w:rPr>
        <w:t>d. Enhancing website security</w:t>
      </w:r>
    </w:p>
    <w:p w14:paraId="55D083DA" w14:textId="48237FC9" w:rsidR="0092735A" w:rsidRPr="0092735A" w:rsidRDefault="0092735A" w:rsidP="0092735A">
      <w:pPr>
        <w:rPr>
          <w:lang w:val="en-US"/>
        </w:rPr>
      </w:pPr>
      <w:r>
        <w:rPr>
          <w:lang w:val="en-US"/>
        </w:rPr>
        <w:t>2.</w:t>
      </w:r>
      <w:r w:rsidRPr="0092735A">
        <w:t xml:space="preserve"> </w:t>
      </w:r>
      <w:r w:rsidRPr="0092735A">
        <w:rPr>
          <w:lang w:val="en-US"/>
        </w:rPr>
        <w:t>Which of the following is a front-end JavaScript framework/library?</w:t>
      </w:r>
    </w:p>
    <w:p w14:paraId="3B5F1C2F" w14:textId="77777777" w:rsidR="0092735A" w:rsidRPr="0092735A" w:rsidRDefault="0092735A" w:rsidP="0092735A">
      <w:pPr>
        <w:ind w:left="2160"/>
        <w:rPr>
          <w:lang w:val="en-US"/>
        </w:rPr>
      </w:pPr>
      <w:r w:rsidRPr="0092735A">
        <w:rPr>
          <w:lang w:val="en-US"/>
        </w:rPr>
        <w:t>a. Django</w:t>
      </w:r>
    </w:p>
    <w:p w14:paraId="4AC916AF" w14:textId="77777777" w:rsidR="0092735A" w:rsidRPr="0092735A" w:rsidRDefault="0092735A" w:rsidP="0092735A">
      <w:pPr>
        <w:ind w:left="2160"/>
        <w:rPr>
          <w:lang w:val="en-US"/>
        </w:rPr>
      </w:pPr>
      <w:r w:rsidRPr="0092735A">
        <w:rPr>
          <w:lang w:val="en-US"/>
        </w:rPr>
        <w:t>b. Flask</w:t>
      </w:r>
    </w:p>
    <w:p w14:paraId="1F7808B9" w14:textId="77777777" w:rsidR="0092735A" w:rsidRPr="0092735A" w:rsidRDefault="0092735A" w:rsidP="0092735A">
      <w:pPr>
        <w:ind w:left="2160"/>
        <w:rPr>
          <w:color w:val="FF0000"/>
          <w:lang w:val="en-US"/>
        </w:rPr>
      </w:pPr>
      <w:r w:rsidRPr="0092735A">
        <w:rPr>
          <w:color w:val="FF0000"/>
          <w:lang w:val="en-US"/>
        </w:rPr>
        <w:t>c. React</w:t>
      </w:r>
    </w:p>
    <w:p w14:paraId="7DB29FE7" w14:textId="5AF3702E" w:rsidR="0092735A" w:rsidRDefault="0092735A" w:rsidP="0092735A">
      <w:pPr>
        <w:ind w:left="2160"/>
        <w:rPr>
          <w:lang w:val="en-US"/>
        </w:rPr>
      </w:pPr>
      <w:r w:rsidRPr="0092735A">
        <w:rPr>
          <w:lang w:val="en-US"/>
        </w:rPr>
        <w:t>d. Express</w:t>
      </w:r>
    </w:p>
    <w:p w14:paraId="5F32A8F3" w14:textId="5486EBE0" w:rsidR="0092735A" w:rsidRPr="0092735A" w:rsidRDefault="0092735A" w:rsidP="0092735A">
      <w:pPr>
        <w:rPr>
          <w:lang w:val="en-US"/>
        </w:rPr>
      </w:pPr>
      <w:r>
        <w:rPr>
          <w:lang w:val="en-US"/>
        </w:rPr>
        <w:t>3.</w:t>
      </w:r>
      <w:r w:rsidRPr="0092735A">
        <w:t xml:space="preserve"> </w:t>
      </w:r>
      <w:r w:rsidRPr="0092735A">
        <w:rPr>
          <w:lang w:val="en-US"/>
        </w:rPr>
        <w:t>Which protocol is used for secure data transmission over the web?</w:t>
      </w:r>
    </w:p>
    <w:p w14:paraId="3588612C" w14:textId="77777777" w:rsidR="0092735A" w:rsidRPr="0092735A" w:rsidRDefault="0092735A" w:rsidP="0092735A">
      <w:pPr>
        <w:ind w:left="2160"/>
        <w:rPr>
          <w:lang w:val="en-US"/>
        </w:rPr>
      </w:pPr>
      <w:r w:rsidRPr="0092735A">
        <w:rPr>
          <w:lang w:val="en-US"/>
        </w:rPr>
        <w:t>a. HTTP</w:t>
      </w:r>
    </w:p>
    <w:p w14:paraId="4C04A83B" w14:textId="77777777" w:rsidR="0092735A" w:rsidRPr="0092735A" w:rsidRDefault="0092735A" w:rsidP="0092735A">
      <w:pPr>
        <w:ind w:left="2160"/>
        <w:rPr>
          <w:color w:val="FF0000"/>
          <w:lang w:val="en-US"/>
        </w:rPr>
      </w:pPr>
      <w:r w:rsidRPr="0092735A">
        <w:rPr>
          <w:color w:val="FF0000"/>
          <w:lang w:val="en-US"/>
        </w:rPr>
        <w:t>b. HTTPS</w:t>
      </w:r>
    </w:p>
    <w:p w14:paraId="69B6B1B4" w14:textId="77777777" w:rsidR="0092735A" w:rsidRPr="0092735A" w:rsidRDefault="0092735A" w:rsidP="0092735A">
      <w:pPr>
        <w:ind w:left="2160"/>
        <w:rPr>
          <w:lang w:val="en-US"/>
        </w:rPr>
      </w:pPr>
      <w:r w:rsidRPr="0092735A">
        <w:rPr>
          <w:lang w:val="en-US"/>
        </w:rPr>
        <w:t>c. FTP</w:t>
      </w:r>
    </w:p>
    <w:p w14:paraId="71BA956E" w14:textId="20CC312A" w:rsidR="0092735A" w:rsidRDefault="0092735A" w:rsidP="0092735A">
      <w:pPr>
        <w:ind w:left="2160"/>
        <w:rPr>
          <w:lang w:val="en-US"/>
        </w:rPr>
      </w:pPr>
      <w:r w:rsidRPr="0092735A">
        <w:rPr>
          <w:lang w:val="en-US"/>
        </w:rPr>
        <w:t>d. TCP</w:t>
      </w:r>
    </w:p>
    <w:p w14:paraId="5B0D2ED6" w14:textId="036F04F3" w:rsidR="0092735A" w:rsidRPr="0092735A" w:rsidRDefault="0092735A" w:rsidP="0092735A">
      <w:pPr>
        <w:rPr>
          <w:lang w:val="en-US"/>
        </w:rPr>
      </w:pPr>
      <w:r>
        <w:rPr>
          <w:lang w:val="en-US"/>
        </w:rPr>
        <w:t>4.</w:t>
      </w:r>
      <w:r w:rsidRPr="0092735A">
        <w:t xml:space="preserve"> </w:t>
      </w:r>
      <w:r w:rsidRPr="0092735A">
        <w:rPr>
          <w:lang w:val="en-US"/>
        </w:rPr>
        <w:t>In JavaScript, what is the purpose of the setTimeout function?</w:t>
      </w:r>
    </w:p>
    <w:p w14:paraId="23CAB943" w14:textId="77777777" w:rsidR="0092735A" w:rsidRPr="0092735A" w:rsidRDefault="0092735A" w:rsidP="0092735A">
      <w:pPr>
        <w:ind w:left="1440"/>
        <w:rPr>
          <w:color w:val="FF0000"/>
          <w:lang w:val="en-US"/>
        </w:rPr>
      </w:pPr>
      <w:r w:rsidRPr="0092735A">
        <w:rPr>
          <w:color w:val="FF0000"/>
          <w:lang w:val="en-US"/>
        </w:rPr>
        <w:t>a. Execute a function after a specified delay</w:t>
      </w:r>
    </w:p>
    <w:p w14:paraId="3331F9EF" w14:textId="77777777" w:rsidR="0092735A" w:rsidRPr="0092735A" w:rsidRDefault="0092735A" w:rsidP="0092735A">
      <w:pPr>
        <w:ind w:left="1440"/>
        <w:rPr>
          <w:lang w:val="en-US"/>
        </w:rPr>
      </w:pPr>
      <w:r w:rsidRPr="0092735A">
        <w:rPr>
          <w:lang w:val="en-US"/>
        </w:rPr>
        <w:t>b. Set the interval for a function to be executed</w:t>
      </w:r>
    </w:p>
    <w:p w14:paraId="1F4E2150" w14:textId="77777777" w:rsidR="0092735A" w:rsidRPr="0092735A" w:rsidRDefault="0092735A" w:rsidP="0092735A">
      <w:pPr>
        <w:ind w:left="1440"/>
        <w:rPr>
          <w:lang w:val="en-US"/>
        </w:rPr>
      </w:pPr>
      <w:r w:rsidRPr="0092735A">
        <w:rPr>
          <w:lang w:val="en-US"/>
        </w:rPr>
        <w:t>c. Define a timeout for AJAX requests</w:t>
      </w:r>
    </w:p>
    <w:p w14:paraId="49F74880" w14:textId="1360CB96" w:rsidR="0092735A" w:rsidRDefault="0092735A" w:rsidP="0092735A">
      <w:pPr>
        <w:ind w:left="1440"/>
        <w:rPr>
          <w:lang w:val="en-US"/>
        </w:rPr>
      </w:pPr>
      <w:r w:rsidRPr="0092735A">
        <w:rPr>
          <w:lang w:val="en-US"/>
        </w:rPr>
        <w:t>d. Determine the time zone of the user</w:t>
      </w:r>
    </w:p>
    <w:p w14:paraId="1528AE30" w14:textId="5B116137" w:rsidR="0092735A" w:rsidRPr="0092735A" w:rsidRDefault="0092735A" w:rsidP="0092735A">
      <w:pPr>
        <w:rPr>
          <w:lang w:val="en-US"/>
        </w:rPr>
      </w:pPr>
      <w:r>
        <w:rPr>
          <w:lang w:val="en-US"/>
        </w:rPr>
        <w:t>5.</w:t>
      </w:r>
      <w:r w:rsidRPr="0092735A">
        <w:t xml:space="preserve"> </w:t>
      </w:r>
      <w:r w:rsidRPr="0092735A">
        <w:rPr>
          <w:lang w:val="en-US"/>
        </w:rPr>
        <w:t>Which property is used to change the text color in CSS?</w:t>
      </w:r>
    </w:p>
    <w:p w14:paraId="54AF14FE" w14:textId="77777777" w:rsidR="0092735A" w:rsidRPr="0092735A" w:rsidRDefault="0092735A" w:rsidP="0092735A">
      <w:pPr>
        <w:pStyle w:val="ListParagraph"/>
        <w:numPr>
          <w:ilvl w:val="0"/>
          <w:numId w:val="7"/>
        </w:numPr>
        <w:rPr>
          <w:lang w:val="en-US"/>
        </w:rPr>
      </w:pPr>
      <w:r w:rsidRPr="0092735A">
        <w:rPr>
          <w:lang w:val="en-US"/>
        </w:rPr>
        <w:t>text-color</w:t>
      </w:r>
    </w:p>
    <w:p w14:paraId="5BC53EE5" w14:textId="77777777" w:rsidR="0092735A" w:rsidRPr="0092735A" w:rsidRDefault="0092735A" w:rsidP="0092735A">
      <w:pPr>
        <w:pStyle w:val="ListParagraph"/>
        <w:numPr>
          <w:ilvl w:val="0"/>
          <w:numId w:val="7"/>
        </w:numPr>
        <w:rPr>
          <w:lang w:val="en-US"/>
        </w:rPr>
      </w:pPr>
      <w:r w:rsidRPr="0092735A">
        <w:rPr>
          <w:color w:val="FF0000"/>
          <w:lang w:val="en-US"/>
        </w:rPr>
        <w:t>color</w:t>
      </w:r>
    </w:p>
    <w:p w14:paraId="390AC33D" w14:textId="77777777" w:rsidR="0092735A" w:rsidRPr="0092735A" w:rsidRDefault="0092735A" w:rsidP="0092735A">
      <w:pPr>
        <w:pStyle w:val="ListParagraph"/>
        <w:numPr>
          <w:ilvl w:val="0"/>
          <w:numId w:val="7"/>
        </w:numPr>
        <w:rPr>
          <w:lang w:val="en-US"/>
        </w:rPr>
      </w:pPr>
      <w:r w:rsidRPr="0092735A">
        <w:rPr>
          <w:lang w:val="en-US"/>
        </w:rPr>
        <w:t>font-color</w:t>
      </w:r>
    </w:p>
    <w:p w14:paraId="3EED76D8" w14:textId="6CF0D226" w:rsidR="0092735A" w:rsidRDefault="0092735A" w:rsidP="0092735A">
      <w:pPr>
        <w:pStyle w:val="ListParagraph"/>
        <w:numPr>
          <w:ilvl w:val="0"/>
          <w:numId w:val="7"/>
        </w:numPr>
        <w:rPr>
          <w:lang w:val="en-US"/>
        </w:rPr>
      </w:pPr>
      <w:r w:rsidRPr="0092735A">
        <w:rPr>
          <w:lang w:val="en-US"/>
        </w:rPr>
        <w:t>text-style</w:t>
      </w:r>
    </w:p>
    <w:p w14:paraId="79844EC9" w14:textId="77777777" w:rsidR="00181B07" w:rsidRDefault="00181B07" w:rsidP="00181B07">
      <w:pPr>
        <w:rPr>
          <w:lang w:val="en-US"/>
        </w:rPr>
      </w:pPr>
    </w:p>
    <w:p w14:paraId="27CE2918" w14:textId="77777777" w:rsidR="00181B07" w:rsidRDefault="00181B07" w:rsidP="00181B07">
      <w:pPr>
        <w:rPr>
          <w:lang w:val="en-US"/>
        </w:rPr>
      </w:pPr>
    </w:p>
    <w:p w14:paraId="1DA406EA" w14:textId="63CF6E7A" w:rsidR="00181B07" w:rsidRPr="00181B07" w:rsidRDefault="0092735A" w:rsidP="00181B07">
      <w:pPr>
        <w:rPr>
          <w:lang w:val="en-US"/>
        </w:rPr>
      </w:pPr>
      <w:r>
        <w:rPr>
          <w:lang w:val="en-US"/>
        </w:rPr>
        <w:lastRenderedPageBreak/>
        <w:t>6.</w:t>
      </w:r>
      <w:r w:rsidR="00181B07" w:rsidRPr="00181B07">
        <w:t xml:space="preserve"> </w:t>
      </w:r>
      <w:r w:rsidR="00181B07" w:rsidRPr="00181B07">
        <w:rPr>
          <w:lang w:val="en-US"/>
        </w:rPr>
        <w:t>What is the virtual DOM in React?</w:t>
      </w:r>
    </w:p>
    <w:p w14:paraId="38AA0524" w14:textId="77777777" w:rsidR="00181B07" w:rsidRPr="00181B07" w:rsidRDefault="00181B07" w:rsidP="00181B07">
      <w:pPr>
        <w:ind w:left="1440"/>
        <w:rPr>
          <w:color w:val="FF0000"/>
          <w:lang w:val="en-US"/>
        </w:rPr>
      </w:pPr>
      <w:r w:rsidRPr="00181B07">
        <w:rPr>
          <w:color w:val="FF0000"/>
          <w:lang w:val="en-US"/>
        </w:rPr>
        <w:t>a. A representation of the actual DOM in memory</w:t>
      </w:r>
    </w:p>
    <w:p w14:paraId="6D941084" w14:textId="77777777" w:rsidR="00181B07" w:rsidRP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b. A special type of HTML used in React components</w:t>
      </w:r>
    </w:p>
    <w:p w14:paraId="644A7B02" w14:textId="77777777" w:rsidR="00181B07" w:rsidRP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c. A component that is not rendered in the browser</w:t>
      </w:r>
    </w:p>
    <w:p w14:paraId="01F9E727" w14:textId="185DDAAA" w:rsidR="0092735A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d. A server-side rendering technique</w:t>
      </w:r>
    </w:p>
    <w:p w14:paraId="0586715E" w14:textId="749C859C" w:rsidR="00181B07" w:rsidRPr="00181B07" w:rsidRDefault="00181B07" w:rsidP="00181B07">
      <w:pPr>
        <w:rPr>
          <w:lang w:val="en-US"/>
        </w:rPr>
      </w:pPr>
      <w:r>
        <w:rPr>
          <w:lang w:val="en-US"/>
        </w:rPr>
        <w:t>7.</w:t>
      </w:r>
      <w:r w:rsidRPr="00181B07">
        <w:t xml:space="preserve"> </w:t>
      </w:r>
      <w:r w:rsidRPr="00181B07">
        <w:rPr>
          <w:lang w:val="en-US"/>
        </w:rPr>
        <w:t>In React, what is the significance of props?</w:t>
      </w:r>
    </w:p>
    <w:p w14:paraId="11B7D308" w14:textId="77777777" w:rsidR="00181B07" w:rsidRP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a. They are used for styling components</w:t>
      </w:r>
    </w:p>
    <w:p w14:paraId="54279001" w14:textId="77777777" w:rsidR="00181B07" w:rsidRPr="00181B07" w:rsidRDefault="00181B07" w:rsidP="00181B07">
      <w:pPr>
        <w:ind w:left="1440"/>
        <w:rPr>
          <w:color w:val="FF0000"/>
          <w:lang w:val="en-US"/>
        </w:rPr>
      </w:pPr>
      <w:r w:rsidRPr="00181B07">
        <w:rPr>
          <w:color w:val="FF0000"/>
          <w:lang w:val="en-US"/>
        </w:rPr>
        <w:t>b. They are used for passing data from parent to child components</w:t>
      </w:r>
    </w:p>
    <w:p w14:paraId="0CCC55C0" w14:textId="77777777" w:rsidR="00181B07" w:rsidRP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c. They are used for defining component structure</w:t>
      </w:r>
    </w:p>
    <w:p w14:paraId="6C3C455A" w14:textId="160262FF" w:rsid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d. They are used for handling form submissions</w:t>
      </w:r>
    </w:p>
    <w:p w14:paraId="4A0CE1F8" w14:textId="5983BDFB" w:rsidR="00181B07" w:rsidRPr="00181B07" w:rsidRDefault="00181B07" w:rsidP="00181B07">
      <w:pPr>
        <w:rPr>
          <w:lang w:val="en-US"/>
        </w:rPr>
      </w:pPr>
      <w:r>
        <w:rPr>
          <w:lang w:val="en-US"/>
        </w:rPr>
        <w:t>8.</w:t>
      </w:r>
      <w:r w:rsidRPr="00181B07">
        <w:t xml:space="preserve"> </w:t>
      </w:r>
      <w:r w:rsidRPr="00181B07">
        <w:rPr>
          <w:lang w:val="en-US"/>
        </w:rPr>
        <w:t>Which command is used to create a new React application using Create React App?</w:t>
      </w:r>
    </w:p>
    <w:p w14:paraId="6B45B744" w14:textId="77777777" w:rsidR="00181B07" w:rsidRP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a. create-react</w:t>
      </w:r>
    </w:p>
    <w:p w14:paraId="6C94932D" w14:textId="77777777" w:rsidR="00181B07" w:rsidRP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b. react-create-app</w:t>
      </w:r>
    </w:p>
    <w:p w14:paraId="1ADF1FB5" w14:textId="77777777" w:rsidR="00181B07" w:rsidRP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c. npm init react-app</w:t>
      </w:r>
    </w:p>
    <w:p w14:paraId="5A247243" w14:textId="7CD02E0E" w:rsidR="00181B07" w:rsidRDefault="00181B07" w:rsidP="00181B07">
      <w:pPr>
        <w:ind w:left="1440"/>
        <w:rPr>
          <w:color w:val="FF0000"/>
          <w:lang w:val="en-US"/>
        </w:rPr>
      </w:pPr>
      <w:r w:rsidRPr="00181B07">
        <w:rPr>
          <w:color w:val="FF0000"/>
          <w:lang w:val="en-US"/>
        </w:rPr>
        <w:t>d. npx create-react-app</w:t>
      </w:r>
    </w:p>
    <w:p w14:paraId="37E6BFF3" w14:textId="2F8D97DA" w:rsidR="00181B07" w:rsidRPr="00181B07" w:rsidRDefault="00181B07" w:rsidP="00181B07">
      <w:pPr>
        <w:rPr>
          <w:lang w:val="en-US"/>
        </w:rPr>
      </w:pPr>
      <w:r w:rsidRPr="00181B07">
        <w:rPr>
          <w:lang w:val="en-US"/>
        </w:rPr>
        <w:t>9.</w:t>
      </w:r>
      <w:r w:rsidRPr="00181B07">
        <w:t xml:space="preserve"> </w:t>
      </w:r>
      <w:r w:rsidRPr="00181B07">
        <w:rPr>
          <w:lang w:val="en-US"/>
        </w:rPr>
        <w:t>In React, what is the purpose of JSX?</w:t>
      </w:r>
    </w:p>
    <w:p w14:paraId="2A5EB19C" w14:textId="77777777" w:rsidR="00181B07" w:rsidRP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a. A styling language</w:t>
      </w:r>
    </w:p>
    <w:p w14:paraId="0DD06978" w14:textId="77777777" w:rsidR="00181B07" w:rsidRP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b. A templating engine</w:t>
      </w:r>
    </w:p>
    <w:p w14:paraId="0F6AD220" w14:textId="77777777" w:rsidR="00181B07" w:rsidRPr="00181B07" w:rsidRDefault="00181B07" w:rsidP="00181B07">
      <w:pPr>
        <w:ind w:left="1440"/>
        <w:rPr>
          <w:color w:val="FF0000"/>
          <w:lang w:val="en-US"/>
        </w:rPr>
      </w:pPr>
      <w:r w:rsidRPr="00181B07">
        <w:rPr>
          <w:color w:val="FF0000"/>
          <w:lang w:val="en-US"/>
        </w:rPr>
        <w:t>c. A markup syntax extension for JavaScript</w:t>
      </w:r>
    </w:p>
    <w:p w14:paraId="43808F5F" w14:textId="100BCB94" w:rsidR="00181B07" w:rsidRDefault="00181B07" w:rsidP="00181B07">
      <w:pPr>
        <w:ind w:left="1440"/>
        <w:rPr>
          <w:lang w:val="en-US"/>
        </w:rPr>
      </w:pPr>
      <w:r w:rsidRPr="00181B07">
        <w:rPr>
          <w:lang w:val="en-US"/>
        </w:rPr>
        <w:t>d. A routing library</w:t>
      </w:r>
    </w:p>
    <w:p w14:paraId="38496850" w14:textId="53829B97" w:rsidR="00850EA1" w:rsidRPr="00D553A8" w:rsidRDefault="00850EA1" w:rsidP="00850EA1">
      <w:p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lang w:val="en-US"/>
        </w:rPr>
        <w:t>10.</w:t>
      </w:r>
      <w:r w:rsidRPr="00850EA1">
        <w:rPr>
          <w:rFonts w:eastAsia="Times New Roman" w:cs="Calibri"/>
          <w:color w:val="000000"/>
          <w:lang w:val="en-US"/>
        </w:rPr>
        <w:t xml:space="preserve"> </w:t>
      </w:r>
      <w:r>
        <w:rPr>
          <w:rFonts w:eastAsia="Times New Roman" w:cs="Calibri"/>
          <w:color w:val="000000"/>
          <w:lang w:val="en-US"/>
        </w:rPr>
        <w:t>which of the following package is used to connect api in react.</w:t>
      </w:r>
    </w:p>
    <w:p w14:paraId="7333A126" w14:textId="77777777" w:rsidR="00850EA1" w:rsidRDefault="00850EA1" w:rsidP="00850EA1">
      <w:pPr>
        <w:spacing w:after="0" w:line="240" w:lineRule="auto"/>
        <w:jc w:val="both"/>
        <w:rPr>
          <w:lang w:val="en-US"/>
        </w:rPr>
      </w:pPr>
    </w:p>
    <w:p w14:paraId="1EBA11B6" w14:textId="77777777" w:rsidR="00850EA1" w:rsidRPr="00D553A8" w:rsidRDefault="00850EA1" w:rsidP="00850EA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FF0000"/>
          <w:lang w:val="en-US"/>
        </w:rPr>
      </w:pPr>
      <w:r w:rsidRPr="00D553A8">
        <w:rPr>
          <w:color w:val="FF0000"/>
          <w:lang w:val="en-US"/>
        </w:rPr>
        <w:t>Axios</w:t>
      </w:r>
    </w:p>
    <w:p w14:paraId="634643F7" w14:textId="77777777" w:rsidR="00850EA1" w:rsidRDefault="00850EA1" w:rsidP="00850EA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Http Client</w:t>
      </w:r>
    </w:p>
    <w:p w14:paraId="19AA3433" w14:textId="77777777" w:rsidR="00850EA1" w:rsidRDefault="00850EA1" w:rsidP="00850EA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APIJS</w:t>
      </w:r>
    </w:p>
    <w:p w14:paraId="31A1375C" w14:textId="77777777" w:rsidR="00850EA1" w:rsidRDefault="00850EA1" w:rsidP="00850EA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None of the Above.</w:t>
      </w:r>
    </w:p>
    <w:p w14:paraId="748799AA" w14:textId="18CDADCB" w:rsidR="0005418B" w:rsidRDefault="0005418B" w:rsidP="0005418B">
      <w:pPr>
        <w:spacing w:after="0" w:line="240" w:lineRule="auto"/>
        <w:jc w:val="both"/>
        <w:rPr>
          <w:rFonts w:eastAsia="Times New Roman" w:cs="Calibri"/>
          <w:lang w:val="en-US"/>
        </w:rPr>
      </w:pPr>
      <w:r>
        <w:rPr>
          <w:rFonts w:eastAsia="Times New Roman" w:cs="Calibri"/>
          <w:lang w:val="en-US"/>
        </w:rPr>
        <w:t>1</w:t>
      </w:r>
      <w:r>
        <w:rPr>
          <w:rFonts w:eastAsia="Times New Roman" w:cs="Calibri"/>
          <w:lang w:val="en-US"/>
        </w:rPr>
        <w:t>1</w:t>
      </w:r>
      <w:r>
        <w:rPr>
          <w:rFonts w:eastAsia="Times New Roman" w:cs="Calibri"/>
          <w:lang w:val="en-US"/>
        </w:rPr>
        <w:t>.</w:t>
      </w:r>
      <w:r w:rsidRPr="00743121">
        <w:t xml:space="preserve"> </w:t>
      </w:r>
      <w:r w:rsidRPr="00743121">
        <w:rPr>
          <w:rFonts w:eastAsia="Times New Roman" w:cs="Calibri"/>
          <w:lang w:val="en-US"/>
        </w:rPr>
        <w:t>How do you create a new object in JavaScript?</w:t>
      </w:r>
    </w:p>
    <w:p w14:paraId="111F0DFD" w14:textId="77777777" w:rsidR="0005418B" w:rsidRPr="00743121" w:rsidRDefault="0005418B" w:rsidP="0005418B">
      <w:pPr>
        <w:spacing w:after="0" w:line="240" w:lineRule="auto"/>
        <w:jc w:val="both"/>
        <w:rPr>
          <w:rFonts w:eastAsia="Times New Roman" w:cs="Calibri"/>
          <w:color w:val="FF0000"/>
          <w:lang w:val="en-US"/>
        </w:rPr>
      </w:pPr>
      <w:r>
        <w:rPr>
          <w:rFonts w:eastAsia="Times New Roman" w:cs="Calibri"/>
          <w:lang w:val="en-US"/>
        </w:rPr>
        <w:tab/>
      </w:r>
      <w:r w:rsidRPr="00743121">
        <w:rPr>
          <w:rFonts w:eastAsia="Times New Roman" w:cs="Calibri"/>
          <w:color w:val="FF0000"/>
          <w:lang w:val="en-US"/>
        </w:rPr>
        <w:t>A. var obj = {};</w:t>
      </w:r>
    </w:p>
    <w:p w14:paraId="6F6866DE" w14:textId="77777777" w:rsidR="0005418B" w:rsidRDefault="0005418B" w:rsidP="0005418B">
      <w:pPr>
        <w:spacing w:after="0" w:line="240" w:lineRule="auto"/>
        <w:jc w:val="both"/>
        <w:rPr>
          <w:rFonts w:eastAsia="Times New Roman" w:cs="Calibri"/>
          <w:lang w:val="en-US"/>
        </w:rPr>
      </w:pPr>
      <w:r>
        <w:rPr>
          <w:rFonts w:eastAsia="Times New Roman" w:cs="Calibri"/>
          <w:lang w:val="en-US"/>
        </w:rPr>
        <w:tab/>
        <w:t xml:space="preserve">B. </w:t>
      </w:r>
      <w:r w:rsidRPr="00743121">
        <w:rPr>
          <w:rFonts w:eastAsia="Times New Roman" w:cs="Calibri"/>
          <w:lang w:val="en-US"/>
        </w:rPr>
        <w:t>var obj = Object();</w:t>
      </w:r>
    </w:p>
    <w:p w14:paraId="133F4930" w14:textId="77777777" w:rsidR="0005418B" w:rsidRDefault="0005418B" w:rsidP="0005418B">
      <w:p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rFonts w:eastAsia="Times New Roman" w:cs="Calibri"/>
          <w:lang w:val="en-US"/>
        </w:rPr>
        <w:tab/>
        <w:t>C.</w:t>
      </w:r>
      <w:r w:rsidRPr="00743121">
        <w:rPr>
          <w:rFonts w:cs="Calibri"/>
          <w:color w:val="000000"/>
        </w:rPr>
        <w:t xml:space="preserve"> </w:t>
      </w:r>
      <w:r w:rsidRPr="00743121">
        <w:rPr>
          <w:rFonts w:eastAsia="Times New Roman" w:cs="Calibri"/>
          <w:color w:val="000000"/>
          <w:lang w:val="en-US"/>
        </w:rPr>
        <w:t xml:space="preserve">var obj=new {}; </w:t>
      </w:r>
    </w:p>
    <w:p w14:paraId="7DE777B2" w14:textId="77777777" w:rsidR="0005418B" w:rsidRPr="00743121" w:rsidRDefault="0005418B" w:rsidP="0005418B">
      <w:p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rFonts w:eastAsia="Times New Roman" w:cs="Calibri"/>
          <w:color w:val="000000"/>
          <w:lang w:val="en-US"/>
        </w:rPr>
        <w:lastRenderedPageBreak/>
        <w:tab/>
        <w:t>D.</w:t>
      </w:r>
      <w:r w:rsidRPr="00743121">
        <w:rPr>
          <w:rFonts w:cs="Calibri"/>
          <w:color w:val="000000"/>
        </w:rPr>
        <w:t xml:space="preserve"> </w:t>
      </w:r>
      <w:r w:rsidRPr="00743121">
        <w:rPr>
          <w:rFonts w:eastAsia="Times New Roman" w:cs="Calibri"/>
          <w:color w:val="000000"/>
          <w:lang w:val="en-US"/>
        </w:rPr>
        <w:t>None from the options</w:t>
      </w:r>
    </w:p>
    <w:p w14:paraId="33E7EFE3" w14:textId="77777777" w:rsidR="0005418B" w:rsidRPr="00743121" w:rsidRDefault="0005418B" w:rsidP="0005418B">
      <w:p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</w:p>
    <w:p w14:paraId="63EA93A1" w14:textId="3BE9FA6D" w:rsidR="0005418B" w:rsidRPr="0005677F" w:rsidRDefault="0005418B" w:rsidP="0005418B">
      <w:p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rFonts w:eastAsia="Times New Roman" w:cs="Calibri"/>
          <w:lang w:val="en-US"/>
        </w:rPr>
        <w:t>1</w:t>
      </w:r>
      <w:r>
        <w:rPr>
          <w:rFonts w:eastAsia="Times New Roman" w:cs="Calibri"/>
          <w:lang w:val="en-US"/>
        </w:rPr>
        <w:t>2</w:t>
      </w:r>
      <w:r>
        <w:rPr>
          <w:rFonts w:eastAsia="Times New Roman" w:cs="Calibri"/>
          <w:lang w:val="en-US"/>
        </w:rPr>
        <w:t>.</w:t>
      </w:r>
      <w:r w:rsidRPr="0005677F">
        <w:rPr>
          <w:rFonts w:cs="Calibri"/>
          <w:color w:val="000000"/>
        </w:rPr>
        <w:t xml:space="preserve"> </w:t>
      </w:r>
      <w:r w:rsidRPr="0005677F">
        <w:rPr>
          <w:rFonts w:eastAsia="Times New Roman" w:cs="Calibri"/>
          <w:color w:val="000000"/>
          <w:lang w:val="en-US"/>
        </w:rPr>
        <w:t>How do you maintain the data updation in c</w:t>
      </w:r>
      <w:r>
        <w:rPr>
          <w:rFonts w:eastAsia="Times New Roman" w:cs="Calibri"/>
          <w:color w:val="000000"/>
          <w:lang w:val="en-US"/>
        </w:rPr>
        <w:t>o</w:t>
      </w:r>
      <w:r w:rsidRPr="0005677F">
        <w:rPr>
          <w:rFonts w:eastAsia="Times New Roman" w:cs="Calibri"/>
          <w:color w:val="000000"/>
          <w:lang w:val="en-US"/>
        </w:rPr>
        <w:t>mponent</w:t>
      </w:r>
    </w:p>
    <w:p w14:paraId="392E8239" w14:textId="77777777" w:rsidR="0005418B" w:rsidRDefault="0005418B" w:rsidP="0005418B">
      <w:pPr>
        <w:spacing w:after="0" w:line="240" w:lineRule="auto"/>
        <w:jc w:val="both"/>
        <w:rPr>
          <w:rFonts w:eastAsia="Times New Roman" w:cs="Calibri"/>
          <w:lang w:val="en-US"/>
        </w:rPr>
      </w:pPr>
    </w:p>
    <w:p w14:paraId="48468C6A" w14:textId="77777777" w:rsidR="0005418B" w:rsidRPr="0005677F" w:rsidRDefault="0005418B" w:rsidP="0005418B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eastAsia="Times New Roman" w:cs="Calibri"/>
          <w:color w:val="FF0000"/>
          <w:lang w:val="en-US"/>
        </w:rPr>
      </w:pPr>
      <w:r w:rsidRPr="0005677F">
        <w:rPr>
          <w:rFonts w:eastAsia="Times New Roman" w:cs="Calibri"/>
          <w:color w:val="FF0000"/>
          <w:lang w:val="en-US"/>
        </w:rPr>
        <w:t>useState hook</w:t>
      </w:r>
    </w:p>
    <w:p w14:paraId="558591D4" w14:textId="77777777" w:rsidR="0005418B" w:rsidRDefault="0005418B" w:rsidP="0005418B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eastAsia="Times New Roman" w:cs="Calibri"/>
          <w:lang w:val="en-US"/>
        </w:rPr>
      </w:pPr>
      <w:r w:rsidRPr="0005677F">
        <w:rPr>
          <w:rFonts w:eastAsia="Times New Roman" w:cs="Calibri"/>
          <w:lang w:val="en-US"/>
        </w:rPr>
        <w:t>useData hook</w:t>
      </w:r>
    </w:p>
    <w:p w14:paraId="00384B42" w14:textId="77777777" w:rsidR="0005418B" w:rsidRDefault="0005418B" w:rsidP="0005418B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eastAsia="Times New Roman" w:cs="Calibri"/>
          <w:lang w:val="en-US"/>
        </w:rPr>
      </w:pPr>
      <w:r w:rsidRPr="0005677F">
        <w:rPr>
          <w:rFonts w:eastAsia="Times New Roman" w:cs="Calibri"/>
          <w:lang w:val="en-US"/>
        </w:rPr>
        <w:t>useService hook</w:t>
      </w:r>
    </w:p>
    <w:p w14:paraId="0AABE345" w14:textId="77777777" w:rsidR="0005418B" w:rsidRPr="0005677F" w:rsidRDefault="0005418B" w:rsidP="0005418B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eastAsia="Times New Roman" w:cs="Calibri"/>
          <w:lang w:val="en-US"/>
        </w:rPr>
      </w:pPr>
      <w:r w:rsidRPr="0005677F">
        <w:rPr>
          <w:rFonts w:eastAsia="Times New Roman" w:cs="Calibri"/>
          <w:lang w:val="en-US"/>
        </w:rPr>
        <w:t>useGrant</w:t>
      </w:r>
    </w:p>
    <w:p w14:paraId="7F3A7BB2" w14:textId="77777777" w:rsidR="0005418B" w:rsidRDefault="0005418B" w:rsidP="0005418B">
      <w:pPr>
        <w:spacing w:after="0" w:line="240" w:lineRule="auto"/>
        <w:jc w:val="both"/>
        <w:rPr>
          <w:rFonts w:eastAsia="Times New Roman" w:cs="Calibri"/>
          <w:color w:val="FF0000"/>
          <w:lang w:val="en-US"/>
        </w:rPr>
      </w:pPr>
    </w:p>
    <w:p w14:paraId="01A85BA3" w14:textId="77777777" w:rsidR="0005418B" w:rsidRPr="0070266B" w:rsidRDefault="0005418B" w:rsidP="0005418B">
      <w:pPr>
        <w:spacing w:after="0" w:line="240" w:lineRule="auto"/>
        <w:jc w:val="both"/>
        <w:rPr>
          <w:rFonts w:eastAsia="Times New Roman" w:cs="Calibri"/>
          <w:color w:val="FF0000"/>
          <w:lang w:val="en-US"/>
        </w:rPr>
      </w:pPr>
    </w:p>
    <w:p w14:paraId="32D029D9" w14:textId="262CE62D" w:rsidR="0005418B" w:rsidRPr="0005677F" w:rsidRDefault="0005418B" w:rsidP="0005418B">
      <w:p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lang w:val="en-US"/>
        </w:rPr>
        <w:t>1</w:t>
      </w:r>
      <w:r>
        <w:rPr>
          <w:lang w:val="en-US"/>
        </w:rPr>
        <w:t>3</w:t>
      </w:r>
      <w:r>
        <w:rPr>
          <w:lang w:val="en-US"/>
        </w:rPr>
        <w:t>.</w:t>
      </w:r>
      <w:r w:rsidRPr="0005677F">
        <w:rPr>
          <w:rFonts w:cs="Calibri"/>
          <w:color w:val="000000"/>
        </w:rPr>
        <w:t xml:space="preserve"> </w:t>
      </w:r>
      <w:r w:rsidRPr="0005677F">
        <w:rPr>
          <w:rFonts w:eastAsia="Times New Roman" w:cs="Calibri"/>
          <w:color w:val="000000"/>
          <w:lang w:val="en-US"/>
        </w:rPr>
        <w:t>How will you pass data from parent to child?</w:t>
      </w:r>
    </w:p>
    <w:p w14:paraId="76E2350F" w14:textId="77777777" w:rsidR="0005418B" w:rsidRDefault="0005418B" w:rsidP="0005418B">
      <w:pPr>
        <w:spacing w:after="0" w:line="240" w:lineRule="auto"/>
        <w:jc w:val="both"/>
        <w:rPr>
          <w:lang w:val="en-US"/>
        </w:rPr>
      </w:pPr>
    </w:p>
    <w:p w14:paraId="5F1A73E0" w14:textId="77777777" w:rsidR="0005418B" w:rsidRPr="0005677F" w:rsidRDefault="0005418B" w:rsidP="0005418B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Times New Roman" w:cs="Calibri"/>
          <w:color w:val="FF0000"/>
          <w:lang w:val="en-US"/>
        </w:rPr>
      </w:pPr>
      <w:r w:rsidRPr="0005677F">
        <w:rPr>
          <w:rFonts w:eastAsia="Times New Roman" w:cs="Calibri"/>
          <w:color w:val="FF0000"/>
          <w:lang w:val="en-US"/>
        </w:rPr>
        <w:t>using props</w:t>
      </w:r>
    </w:p>
    <w:p w14:paraId="14DC3E81" w14:textId="77777777" w:rsidR="0005418B" w:rsidRDefault="0005418B" w:rsidP="0005418B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 w:rsidRPr="0005677F">
        <w:rPr>
          <w:rFonts w:eastAsia="Times New Roman" w:cs="Calibri"/>
          <w:color w:val="000000"/>
          <w:lang w:val="en-US"/>
        </w:rPr>
        <w:t>using data</w:t>
      </w:r>
    </w:p>
    <w:p w14:paraId="6056A471" w14:textId="77777777" w:rsidR="0005418B" w:rsidRDefault="0005418B" w:rsidP="0005418B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 w:rsidRPr="0005677F">
        <w:rPr>
          <w:rFonts w:eastAsia="Times New Roman" w:cs="Calibri"/>
          <w:color w:val="000000"/>
          <w:lang w:val="en-US"/>
        </w:rPr>
        <w:t>using state</w:t>
      </w:r>
    </w:p>
    <w:p w14:paraId="76EF6B20" w14:textId="77777777" w:rsidR="0005418B" w:rsidRPr="0005677F" w:rsidRDefault="0005418B" w:rsidP="0005418B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rFonts w:eastAsia="Times New Roman" w:cs="Calibri"/>
          <w:color w:val="000000"/>
          <w:lang w:val="en-US"/>
        </w:rPr>
        <w:t>using redux</w:t>
      </w:r>
    </w:p>
    <w:p w14:paraId="59ED8FED" w14:textId="498DFC79" w:rsidR="0005418B" w:rsidRDefault="0005418B" w:rsidP="0005418B">
      <w:p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lang w:val="en-US"/>
        </w:rPr>
        <w:t>1</w:t>
      </w:r>
      <w:r>
        <w:rPr>
          <w:lang w:val="en-US"/>
        </w:rPr>
        <w:t>4</w:t>
      </w:r>
      <w:r>
        <w:rPr>
          <w:lang w:val="en-US"/>
        </w:rPr>
        <w:t>.</w:t>
      </w:r>
      <w:r w:rsidRPr="0005677F">
        <w:rPr>
          <w:rFonts w:cs="Calibri"/>
          <w:color w:val="000000"/>
        </w:rPr>
        <w:t xml:space="preserve"> </w:t>
      </w:r>
      <w:r w:rsidRPr="0005677F">
        <w:rPr>
          <w:rFonts w:eastAsia="Times New Roman" w:cs="Calibri"/>
          <w:color w:val="000000"/>
          <w:lang w:val="en-US"/>
        </w:rPr>
        <w:t xml:space="preserve">________ is the way to do </w:t>
      </w:r>
      <w:r>
        <w:rPr>
          <w:rFonts w:eastAsia="Times New Roman" w:cs="Calibri"/>
          <w:color w:val="000000"/>
          <w:lang w:val="en-US"/>
        </w:rPr>
        <w:t>expressions in react</w:t>
      </w:r>
    </w:p>
    <w:p w14:paraId="09B7671E" w14:textId="77777777" w:rsidR="0005418B" w:rsidRDefault="0005418B" w:rsidP="0005418B">
      <w:p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rFonts w:eastAsia="Times New Roman" w:cs="Calibri"/>
          <w:color w:val="000000"/>
          <w:lang w:val="en-US"/>
        </w:rPr>
        <w:tab/>
      </w:r>
    </w:p>
    <w:p w14:paraId="5BFBB294" w14:textId="77777777" w:rsidR="0005418B" w:rsidRDefault="0005418B" w:rsidP="0005418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rFonts w:eastAsia="Times New Roman" w:cs="Calibri"/>
          <w:color w:val="000000"/>
          <w:lang w:val="en-US"/>
        </w:rPr>
        <w:t>[]</w:t>
      </w:r>
    </w:p>
    <w:p w14:paraId="61FEB8F2" w14:textId="77777777" w:rsidR="0005418B" w:rsidRDefault="0005418B" w:rsidP="0005418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rFonts w:eastAsia="Times New Roman" w:cs="Calibri"/>
          <w:color w:val="000000"/>
          <w:lang w:val="en-US"/>
        </w:rPr>
        <w:t>()</w:t>
      </w:r>
    </w:p>
    <w:p w14:paraId="040A0C4F" w14:textId="77777777" w:rsidR="0005418B" w:rsidRPr="0005677F" w:rsidRDefault="0005418B" w:rsidP="0005418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eastAsia="Times New Roman" w:cs="Calibri"/>
          <w:color w:val="FF0000"/>
          <w:lang w:val="en-US"/>
        </w:rPr>
      </w:pPr>
      <w:r w:rsidRPr="0005677F">
        <w:rPr>
          <w:rFonts w:eastAsia="Times New Roman" w:cs="Calibri"/>
          <w:color w:val="FF0000"/>
          <w:lang w:val="en-US"/>
        </w:rPr>
        <w:t>{}</w:t>
      </w:r>
    </w:p>
    <w:p w14:paraId="1086F7DC" w14:textId="77777777" w:rsidR="0005418B" w:rsidRPr="0005677F" w:rsidRDefault="0005418B" w:rsidP="0005418B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rFonts w:eastAsia="Times New Roman" w:cs="Calibri"/>
          <w:color w:val="000000"/>
          <w:lang w:val="en-US"/>
        </w:rPr>
        <w:t>{{}}</w:t>
      </w:r>
    </w:p>
    <w:p w14:paraId="24DF7F80" w14:textId="738A25D3" w:rsidR="0005418B" w:rsidRPr="00EE1CBF" w:rsidRDefault="0005418B" w:rsidP="0005418B">
      <w:pPr>
        <w:spacing w:after="0" w:line="240" w:lineRule="auto"/>
        <w:jc w:val="both"/>
        <w:rPr>
          <w:rFonts w:eastAsia="Times New Roman" w:cs="Calibri"/>
          <w:color w:val="000000"/>
          <w:lang w:val="en-US"/>
        </w:rPr>
      </w:pPr>
      <w:r>
        <w:rPr>
          <w:lang w:val="en-US"/>
        </w:rPr>
        <w:t>1</w:t>
      </w:r>
      <w:r>
        <w:rPr>
          <w:lang w:val="en-US"/>
        </w:rPr>
        <w:t>5</w:t>
      </w:r>
      <w:r>
        <w:rPr>
          <w:lang w:val="en-US"/>
        </w:rPr>
        <w:t>.</w:t>
      </w:r>
      <w:r w:rsidRPr="00EE1CBF">
        <w:rPr>
          <w:rFonts w:cs="Calibri"/>
          <w:color w:val="000000"/>
        </w:rPr>
        <w:t xml:space="preserve"> </w:t>
      </w:r>
      <w:r w:rsidRPr="00EE1CBF">
        <w:rPr>
          <w:rFonts w:eastAsia="Times New Roman" w:cs="Calibri"/>
          <w:color w:val="000000"/>
          <w:lang w:val="en-US"/>
        </w:rPr>
        <w:t>______ is the property that is used to give a class for styling to an element</w:t>
      </w:r>
      <w:r>
        <w:rPr>
          <w:rFonts w:eastAsia="Times New Roman" w:cs="Calibri"/>
          <w:color w:val="000000"/>
          <w:lang w:val="en-US"/>
        </w:rPr>
        <w:t xml:space="preserve"> in react</w:t>
      </w:r>
    </w:p>
    <w:p w14:paraId="2D2B1D67" w14:textId="77777777" w:rsidR="0005418B" w:rsidRDefault="0005418B" w:rsidP="0005418B">
      <w:pPr>
        <w:spacing w:after="0" w:line="240" w:lineRule="auto"/>
        <w:jc w:val="both"/>
        <w:rPr>
          <w:lang w:val="en-US"/>
        </w:rPr>
      </w:pPr>
    </w:p>
    <w:p w14:paraId="6A13D254" w14:textId="77777777" w:rsidR="0005418B" w:rsidRPr="00EE1CBF" w:rsidRDefault="0005418B" w:rsidP="0005418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color w:val="FF0000"/>
          <w:lang w:val="en-US"/>
        </w:rPr>
      </w:pPr>
      <w:r w:rsidRPr="00EE1CBF">
        <w:rPr>
          <w:color w:val="FF0000"/>
          <w:lang w:val="en-US"/>
        </w:rPr>
        <w:t>className</w:t>
      </w:r>
    </w:p>
    <w:p w14:paraId="1578DF86" w14:textId="77777777" w:rsidR="0005418B" w:rsidRDefault="0005418B" w:rsidP="0005418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class</w:t>
      </w:r>
    </w:p>
    <w:p w14:paraId="5923C695" w14:textId="77777777" w:rsidR="0005418B" w:rsidRDefault="0005418B" w:rsidP="0005418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Name</w:t>
      </w:r>
    </w:p>
    <w:p w14:paraId="4C863717" w14:textId="77777777" w:rsidR="0005418B" w:rsidRDefault="0005418B" w:rsidP="0005418B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lang w:val="en-US"/>
        </w:rPr>
      </w:pPr>
      <w:r>
        <w:rPr>
          <w:lang w:val="en-US"/>
        </w:rPr>
        <w:t>Css</w:t>
      </w:r>
    </w:p>
    <w:p w14:paraId="0FF81A21" w14:textId="10D58C0E" w:rsidR="00850EA1" w:rsidRDefault="00850EA1" w:rsidP="00850EA1">
      <w:pPr>
        <w:rPr>
          <w:lang w:val="en-US"/>
        </w:rPr>
      </w:pPr>
    </w:p>
    <w:sectPr w:rsidR="00850E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9B5"/>
    <w:multiLevelType w:val="hybridMultilevel"/>
    <w:tmpl w:val="F1D4E626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04A97038"/>
    <w:multiLevelType w:val="hybridMultilevel"/>
    <w:tmpl w:val="B7D28EAA"/>
    <w:lvl w:ilvl="0" w:tplc="6BBA396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A92076"/>
    <w:multiLevelType w:val="hybridMultilevel"/>
    <w:tmpl w:val="2806F812"/>
    <w:lvl w:ilvl="0" w:tplc="38C67348">
      <w:start w:val="1"/>
      <w:numFmt w:val="upperLetter"/>
      <w:lvlText w:val="%1."/>
      <w:lvlJc w:val="left"/>
      <w:pPr>
        <w:ind w:left="1080" w:hanging="360"/>
      </w:pPr>
      <w:rPr>
        <w:rFonts w:eastAsia="Calibri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6224A97"/>
    <w:multiLevelType w:val="hybridMultilevel"/>
    <w:tmpl w:val="7172AA1A"/>
    <w:lvl w:ilvl="0" w:tplc="40090015">
      <w:start w:val="1"/>
      <w:numFmt w:val="upperLetter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83B481B"/>
    <w:multiLevelType w:val="hybridMultilevel"/>
    <w:tmpl w:val="815ACDD0"/>
    <w:lvl w:ilvl="0" w:tplc="121297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846365"/>
    <w:multiLevelType w:val="hybridMultilevel"/>
    <w:tmpl w:val="409AAACA"/>
    <w:lvl w:ilvl="0" w:tplc="573AD6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187C30"/>
    <w:multiLevelType w:val="hybridMultilevel"/>
    <w:tmpl w:val="457E551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DD6C16"/>
    <w:multiLevelType w:val="hybridMultilevel"/>
    <w:tmpl w:val="9D147430"/>
    <w:lvl w:ilvl="0" w:tplc="04090019">
      <w:start w:val="1"/>
      <w:numFmt w:val="low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8" w15:restartNumberingAfterBreak="0">
    <w:nsid w:val="58544A43"/>
    <w:multiLevelType w:val="hybridMultilevel"/>
    <w:tmpl w:val="DB62B708"/>
    <w:lvl w:ilvl="0" w:tplc="CC7A151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EE34A12"/>
    <w:multiLevelType w:val="hybridMultilevel"/>
    <w:tmpl w:val="9AC4BF6E"/>
    <w:lvl w:ilvl="0" w:tplc="04090015">
      <w:start w:val="1"/>
      <w:numFmt w:val="upperLetter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71550A2F"/>
    <w:multiLevelType w:val="hybridMultilevel"/>
    <w:tmpl w:val="7AAEDCC4"/>
    <w:lvl w:ilvl="0" w:tplc="41C6983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84D7D8A"/>
    <w:multiLevelType w:val="hybridMultilevel"/>
    <w:tmpl w:val="A254F736"/>
    <w:lvl w:ilvl="0" w:tplc="CE4840A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52900251">
    <w:abstractNumId w:val="9"/>
  </w:num>
  <w:num w:numId="2" w16cid:durableId="1711152507">
    <w:abstractNumId w:val="3"/>
  </w:num>
  <w:num w:numId="3" w16cid:durableId="790587928">
    <w:abstractNumId w:val="11"/>
  </w:num>
  <w:num w:numId="4" w16cid:durableId="1537349181">
    <w:abstractNumId w:val="6"/>
  </w:num>
  <w:num w:numId="5" w16cid:durableId="148641256">
    <w:abstractNumId w:val="4"/>
  </w:num>
  <w:num w:numId="6" w16cid:durableId="2112584011">
    <w:abstractNumId w:val="0"/>
  </w:num>
  <w:num w:numId="7" w16cid:durableId="1028330979">
    <w:abstractNumId w:val="7"/>
  </w:num>
  <w:num w:numId="8" w16cid:durableId="1140460787">
    <w:abstractNumId w:val="8"/>
  </w:num>
  <w:num w:numId="9" w16cid:durableId="1661616136">
    <w:abstractNumId w:val="5"/>
  </w:num>
  <w:num w:numId="10" w16cid:durableId="1209805727">
    <w:abstractNumId w:val="2"/>
  </w:num>
  <w:num w:numId="11" w16cid:durableId="1504390324">
    <w:abstractNumId w:val="10"/>
  </w:num>
  <w:num w:numId="12" w16cid:durableId="16231514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DUzMTW3NLM0sTRW0lEKTi0uzszPAykwrQUAVJUlzCwAAAA="/>
  </w:docVars>
  <w:rsids>
    <w:rsidRoot w:val="0088021D"/>
    <w:rsid w:val="0005418B"/>
    <w:rsid w:val="00060191"/>
    <w:rsid w:val="000A39E0"/>
    <w:rsid w:val="00117151"/>
    <w:rsid w:val="00181B07"/>
    <w:rsid w:val="001E3C46"/>
    <w:rsid w:val="003C2C30"/>
    <w:rsid w:val="003E70EE"/>
    <w:rsid w:val="00573569"/>
    <w:rsid w:val="005911DE"/>
    <w:rsid w:val="006270EF"/>
    <w:rsid w:val="006471DE"/>
    <w:rsid w:val="006B66C3"/>
    <w:rsid w:val="0073331A"/>
    <w:rsid w:val="0073699E"/>
    <w:rsid w:val="00736E7E"/>
    <w:rsid w:val="008258AA"/>
    <w:rsid w:val="00850EA1"/>
    <w:rsid w:val="0085744D"/>
    <w:rsid w:val="008661D9"/>
    <w:rsid w:val="0088021D"/>
    <w:rsid w:val="00883C54"/>
    <w:rsid w:val="0092735A"/>
    <w:rsid w:val="009302F1"/>
    <w:rsid w:val="00A26408"/>
    <w:rsid w:val="00A37A20"/>
    <w:rsid w:val="00B06976"/>
    <w:rsid w:val="00E6781D"/>
    <w:rsid w:val="00E93178"/>
    <w:rsid w:val="00ED77DB"/>
    <w:rsid w:val="00FD1054"/>
    <w:rsid w:val="00FD4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82D47"/>
  <w15:chartTrackingRefBased/>
  <w15:docId w15:val="{58FC3DD6-816E-46AF-BE5E-E8105C472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1D9"/>
    <w:pPr>
      <w:spacing w:after="200" w:line="276" w:lineRule="auto"/>
    </w:pPr>
    <w:rPr>
      <w:rFonts w:ascii="Calibri" w:eastAsia="Calibri" w:hAnsi="Calibri" w:cs="Times New Roman"/>
      <w:kern w:val="0"/>
      <w:lang w:val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C54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883C54"/>
  </w:style>
  <w:style w:type="character" w:customStyle="1" w:styleId="hljs-keyword">
    <w:name w:val="hljs-keyword"/>
    <w:basedOn w:val="DefaultParagraphFont"/>
    <w:rsid w:val="005911DE"/>
  </w:style>
  <w:style w:type="character" w:customStyle="1" w:styleId="hljs-operator">
    <w:name w:val="hljs-operator"/>
    <w:basedOn w:val="DefaultParagraphFont"/>
    <w:rsid w:val="005911DE"/>
  </w:style>
  <w:style w:type="character" w:customStyle="1" w:styleId="hljs-number">
    <w:name w:val="hljs-number"/>
    <w:basedOn w:val="DefaultParagraphFont"/>
    <w:rsid w:val="005911DE"/>
  </w:style>
  <w:style w:type="character" w:customStyle="1" w:styleId="hljs-string">
    <w:name w:val="hljs-string"/>
    <w:basedOn w:val="DefaultParagraphFont"/>
    <w:rsid w:val="00591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3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24</cp:revision>
  <dcterms:created xsi:type="dcterms:W3CDTF">2023-11-03T11:47:00Z</dcterms:created>
  <dcterms:modified xsi:type="dcterms:W3CDTF">2024-02-29T08:42:00Z</dcterms:modified>
</cp:coreProperties>
</file>